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962e1e81ef0c541bb7c0fb2b0e5b0e1f31b401b2.png"/>
            <a:graphic>
              <a:graphicData uri="http://schemas.openxmlformats.org/drawingml/2006/picture">
                <pic:pic>
                  <pic:nvPicPr>
                    <pic:cNvPr id="1" name="image-962e1e81ef0c541bb7c0fb2b0e5b0e1f31b401b2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ormat the text from the given links:</w:t>
      </w:r>
    </w:p>
    <w:p>
      <w:p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WindowingSystems/WestonWayland.html</w:t>
        </w:r>
      </w:hyperlink>
      <w:r>
        <w:rPr>
          <w:rFonts w:eastAsia="inter" w:cs="inter" w:ascii="inter" w:hAnsi="inter"/>
          <w:color w:val="000000"/>
        </w:rPr>
        <w:br w:type="textWrapping"/>
      </w:r>
      <w:hyperlink r:id="rId7">
        <w:r>
          <w:rPr>
            <w:rFonts w:eastAsia="inter" w:cs="inter" w:ascii="inter" w:hAnsi="inter"/>
            <w:color w:val="#000"/>
            <w:u w:val="single"/>
          </w:rPr>
          <w:t xml:space="preserve">https://docs.nvidia.com/jetson/archives/r34.1/DeveloperGuide/text/SD/WindowingSystems/XWindowSystem.html</w:t>
        </w:r>
      </w:hyperlink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</w:t>
      </w:r>
      <w:r>
        <w:rPr>
          <w:rFonts w:eastAsia="inter" w:cs="inter" w:ascii="inter" w:hAnsi="inter"/>
          <w:b/>
          <w:color w:val="000000"/>
        </w:rPr>
        <w:t xml:space="preserve">structured, sectioned summary</w:t>
      </w:r>
      <w:r>
        <w:rPr>
          <w:rFonts w:eastAsia="inter" w:cs="inter" w:ascii="inter" w:hAnsi="inter"/>
          <w:color w:val="000000"/>
        </w:rPr>
        <w:t xml:space="preserve"> of the NVIDIA Jetson documentation for </w:t>
      </w:r>
      <w:r>
        <w:rPr>
          <w:rFonts w:eastAsia="inter" w:cs="inter" w:ascii="inter" w:hAnsi="inter"/>
          <w:b/>
          <w:color w:val="000000"/>
        </w:rPr>
        <w:t xml:space="preserve">Weston (Wayland)</w:t>
      </w:r>
      <w:r>
        <w:rPr>
          <w:rFonts w:eastAsia="inter" w:cs="inter" w:ascii="inter" w:hAnsi="inter"/>
          <w:color w:val="000000"/>
        </w:rPr>
        <w:t xml:space="preserve"> and the </w:t>
      </w:r>
      <w:r>
        <w:rPr>
          <w:rFonts w:eastAsia="inter" w:cs="inter" w:ascii="inter" w:hAnsi="inter"/>
          <w:b/>
          <w:color w:val="000000"/>
        </w:rPr>
        <w:t xml:space="preserve">X Window System</w:t>
      </w:r>
      <w:r>
        <w:rPr>
          <w:rFonts w:eastAsia="inter" w:cs="inter" w:ascii="inter" w:hAnsi="inter"/>
          <w:color w:val="000000"/>
        </w:rPr>
        <w:t xml:space="preserve">, with all relevant commands and configuration details clearly listed for easy chatbot parsing and information extractio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Weston (Wayland) on Jets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1 Overview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yland</w:t>
      </w:r>
      <w:r>
        <w:rPr>
          <w:rFonts w:eastAsia="inter" w:cs="inter" w:ascii="inter" w:hAnsi="inter"/>
          <w:color w:val="000000"/>
          <w:sz w:val="21"/>
        </w:rPr>
        <w:t xml:space="preserve"> is a protocol for communication between a display server (compositor) and its clients (GUI apps)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ston</w:t>
      </w:r>
      <w:r>
        <w:rPr>
          <w:rFonts w:eastAsia="inter" w:cs="inter" w:ascii="inter" w:hAnsi="inter"/>
          <w:color w:val="000000"/>
          <w:sz w:val="21"/>
        </w:rPr>
        <w:t xml:space="preserve"> is the reference implementation of a Wayland compositor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ston</w:t>
      </w:r>
      <w:r>
        <w:rPr>
          <w:rFonts w:eastAsia="inter" w:cs="inter" w:ascii="inter" w:hAnsi="inter"/>
          <w:color w:val="000000"/>
          <w:sz w:val="21"/>
        </w:rPr>
        <w:t xml:space="preserve"> manages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 composition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put device events (touch, mouse, keyboard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splay settings (wallpaper, resolution, multi-monitor, etc.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ston</w:t>
      </w:r>
      <w:r>
        <w:rPr>
          <w:rFonts w:eastAsia="inter" w:cs="inter" w:ascii="inter" w:hAnsi="inter"/>
          <w:color w:val="000000"/>
          <w:sz w:val="21"/>
        </w:rPr>
        <w:t xml:space="preserve"> is lightweight and fast, suitable for embedded/mobile us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2 Architectur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yland server libraries</w:t>
      </w:r>
      <w:r>
        <w:rPr>
          <w:rFonts w:eastAsia="inter" w:cs="inter" w:ascii="inter" w:hAnsi="inter"/>
          <w:color w:val="000000"/>
          <w:sz w:val="21"/>
        </w:rPr>
        <w:t xml:space="preserve">: Implement the Wayland protocol for Weston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ston libraries</w:t>
      </w:r>
      <w:r>
        <w:rPr>
          <w:rFonts w:eastAsia="inter" w:cs="inter" w:ascii="inter" w:hAnsi="inter"/>
          <w:color w:val="000000"/>
          <w:sz w:val="21"/>
        </w:rPr>
        <w:t xml:space="preserve">: Implement the compositor, use Kernel Mode Setting (KMS), OpenGLES, and Direct Rendering Manager (DRM), manage input devices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yland clients</w:t>
      </w:r>
      <w:r>
        <w:rPr>
          <w:rFonts w:eastAsia="inter" w:cs="inter" w:ascii="inter" w:hAnsi="inter"/>
          <w:color w:val="000000"/>
          <w:sz w:val="21"/>
        </w:rPr>
        <w:t xml:space="preserve">: Communicate with the compositor using the Wayland protocol (can be EGL apps, rootless X servers, etc.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3 Shell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hell plugins</w:t>
      </w:r>
      <w:r>
        <w:rPr>
          <w:rFonts w:eastAsia="inter" w:cs="inter" w:ascii="inter" w:hAnsi="inter"/>
          <w:color w:val="000000"/>
          <w:sz w:val="21"/>
        </w:rPr>
        <w:t xml:space="preserve"> provide different GUIs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sktop shell</w:t>
      </w:r>
      <w:r>
        <w:rPr>
          <w:rFonts w:eastAsia="inter" w:cs="inter" w:ascii="inter" w:hAnsi="inter"/>
          <w:color w:val="000000"/>
          <w:sz w:val="21"/>
        </w:rPr>
        <w:t xml:space="preserve">: Modern desktop (like X11), implemented b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sktop-shell.so</w:t>
      </w:r>
      <w:r>
        <w:rPr>
          <w:rFonts w:eastAsia="inter" w:cs="inter" w:ascii="inter" w:hAnsi="inter"/>
          <w:color w:val="000000"/>
          <w:sz w:val="21"/>
        </w:rPr>
        <w:t xml:space="preserve">, with a clien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eston-desktop-shell</w:t>
      </w:r>
      <w:r>
        <w:rPr>
          <w:rFonts w:eastAsia="inter" w:cs="inter" w:ascii="inter" w:hAnsi="inter"/>
          <w:color w:val="000000"/>
          <w:sz w:val="21"/>
        </w:rPr>
        <w:t xml:space="preserve"> for wallpaper, panels, etc.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VI shell</w:t>
      </w:r>
      <w:r>
        <w:rPr>
          <w:rFonts w:eastAsia="inter" w:cs="inter" w:ascii="inter" w:hAnsi="inter"/>
          <w:color w:val="000000"/>
          <w:sz w:val="21"/>
        </w:rPr>
        <w:t xml:space="preserve">: For In-Vehicle Infotainment (IVI), implemented b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vi-shell.so</w:t>
      </w:r>
      <w:r>
        <w:rPr>
          <w:rFonts w:eastAsia="inter" w:cs="inter" w:ascii="inter" w:hAnsi="inter"/>
          <w:color w:val="000000"/>
          <w:sz w:val="21"/>
        </w:rPr>
        <w:t xml:space="preserve">, provides GENIVI Layer Manager API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4 Configur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Weston vi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xdg/weston/weston.ini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e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eston.ini</w:t>
      </w:r>
      <w:r>
        <w:rPr>
          <w:rFonts w:eastAsia="inter" w:cs="inter" w:ascii="inter" w:hAnsi="inter"/>
          <w:color w:val="000000"/>
          <w:sz w:val="21"/>
        </w:rPr>
        <w:t xml:space="preserve"> man page for op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5 Environment Variabl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AYLAND_DEBUG</w:t>
      </w:r>
      <w:r>
        <w:rPr>
          <w:rFonts w:eastAsia="inter" w:cs="inter" w:ascii="inter" w:hAnsi="inter"/>
          <w:color w:val="000000"/>
          <w:sz w:val="21"/>
        </w:rPr>
        <w:t xml:space="preserve">: Set to any value to print live protocol 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tderr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DG_RUNTIME_DIR</w:t>
      </w:r>
      <w:r>
        <w:rPr>
          <w:rFonts w:eastAsia="inter" w:cs="inter" w:ascii="inter" w:hAnsi="inter"/>
          <w:color w:val="000000"/>
          <w:sz w:val="21"/>
        </w:rPr>
        <w:t xml:space="preserve">: Directory for Weston's socket/lock files. Weston and clients use this for communic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6 Running West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6.1 Using a Scrip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start-weston.sh</w:t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unches Weston wi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sktop-shell</w:t>
      </w:r>
      <w:r>
        <w:rPr>
          <w:rFonts w:eastAsia="inter" w:cs="inter" w:ascii="inter" w:hAnsi="inter"/>
          <w:color w:val="000000"/>
          <w:sz w:val="21"/>
        </w:rPr>
        <w:t xml:space="preserve"> by default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 run a Wayland clien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weston-simple-egl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6.2 Manual Launch</w:t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op X server if running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rvice gdm sto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kill -9 Xorg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ad DRM driver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Jetson AGX Orin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probe nvidia-drm modeset=1</w:t>
        <w:br/>
        <w:t xml:space="preserve"/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Jetson AGX Xavier/NX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probe tegra-udrm modeset=1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mlink </w:t>
      </w:r>
      <w:r>
        <w:rPr>
          <w:rStyle w:val="VerbatimChar"/>
          <w:rFonts w:eastAsia="inter" w:cs="inter" w:ascii="inter" w:hAnsi="inter"/>
          <w:b/>
          <w:color w:val="000000"/>
          <w:sz w:val="21"/>
          <w:shd w:val="clear" w:color="auto" w:fill="F8F8FA"/>
        </w:rPr>
        <w:t xml:space="preserve">libgbm.so.1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sf /usr/lib/aarch64-linux-gnu/tegra/libnvgbm.so /usr/lib/aarch64-linux-gnu/libgbm.so.1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up environmen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ISPLAY</w:t>
        <w:br/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tmp/xdg</w:t>
        <w:br/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m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700 /tmp/xdg</w:t>
        <w:br/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ESTON_TTY=1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unch Weston as roo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DG_RUNTIME_DIR=/tmp/xdg weston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WESTON_T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-idle-time=0 &amp;</w:t>
        <w:br/>
        <w:t xml:space="preserve"/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al: Set protocol debug output:</w:t>
      </w:r>
    </w:p>
    <w:p>
      <w:pPr>
        <w:pStyle w:val="SourceCode"/>
        <w:shd w:val="clear" w:fill="F8F8FA"/>
        <w:spacing w:line="336" w:lineRule="auto"/>
        <w:ind w:left="162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AYLAND_DEBUG=server</w:t>
        <w:br/>
        <w:t xml:space="preserve"/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ptional: Use EGLStream:</w:t>
      </w:r>
    </w:p>
    <w:p>
      <w:pPr>
        <w:pStyle w:val="SourceCode"/>
        <w:shd w:val="clear" w:fill="F8F8FA"/>
        <w:spacing w:line="336" w:lineRule="auto"/>
        <w:ind w:left="162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DG_RUNTIME_DIR=/tmp/xdg weston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WESTON_T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-use-egldevice &amp;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unch as non-root (with weston-launch)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roupadd weston-launch</w:t>
        <w:br/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sermod -a -G weston-laun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US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ow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ot /usr/bin/weston-launch</w:t>
        <w:br/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mo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s /usr/bin/weston-launch</w:t>
        <w:br/>
        <w:t xml:space="preserve">$ weston-launch &amp;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 a Wayland clien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DG_RUNTIME_DIR=/tmp/xdg weston-simple-egl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 Weston test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DG_RUNTIME_DIR=/tmp/xdg weston --modules=/usr/lib/aarch64-linux-gnu/tegra/weston/weston-test.so</w:t>
        <w:br/>
        <w:t xml:space="preserve"/>
      </w:r>
    </w:p>
    <w:p>
      <w:pPr>
        <w:numPr>
          <w:ilvl w:val="0"/>
          <w:numId w:val="7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unch with IVI shell and controller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weston --shell=ivi-shell.so --modules=ivi-controller.so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7 Multi-Display Suppor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ston supports multiple display heads and overlays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e display option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eston.ini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=HDMI-A-1</w:t>
        <w:br/>
        <w:t xml:space="preserve">mode=1920x1080@60.0</w:t>
        <w:br/>
        <w:t xml:space="preserve">transform=90</w:t>
        <w:br/>
        <w:t xml:space="preserve"/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plications launch on the display with the mouse pointer.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t-plugging is supported; applications move to active displays if a monitor is removed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8 Hot-Plugging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eston us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dev</w:t>
      </w:r>
      <w:r>
        <w:rPr>
          <w:rFonts w:eastAsia="inter" w:cs="inter" w:ascii="inter" w:hAnsi="inter"/>
          <w:color w:val="000000"/>
          <w:sz w:val="21"/>
        </w:rPr>
        <w:t xml:space="preserve"> to monitor DRM hotplug events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ndles HDMI/DP connect/disconnect dynamically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VI shell supports hotplug vi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vi-controller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vi-wm</w:t>
      </w:r>
      <w:r>
        <w:rPr>
          <w:rFonts w:eastAsia="inter" w:cs="inter" w:ascii="inter" w:hAnsi="inter"/>
          <w:color w:val="000000"/>
          <w:sz w:val="21"/>
        </w:rPr>
        <w:t xml:space="preserve"> protocol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9 Compositing Modes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verlay-only mode</w:t>
      </w:r>
      <w:r>
        <w:rPr>
          <w:rFonts w:eastAsia="inter" w:cs="inter" w:ascii="inter" w:hAnsi="inter"/>
          <w:color w:val="000000"/>
          <w:sz w:val="21"/>
        </w:rPr>
        <w:t xml:space="preserve">: Each surface/view assigned a plane.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xed mode</w:t>
      </w:r>
      <w:r>
        <w:rPr>
          <w:rFonts w:eastAsia="inter" w:cs="inter" w:ascii="inter" w:hAnsi="inter"/>
          <w:color w:val="000000"/>
          <w:sz w:val="21"/>
        </w:rPr>
        <w:t xml:space="preserve">: Some surfaces use overlays, others are GL-composited.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L-only mode</w:t>
      </w:r>
      <w:r>
        <w:rPr>
          <w:rFonts w:eastAsia="inter" w:cs="inter" w:ascii="inter" w:hAnsi="inter"/>
          <w:color w:val="000000"/>
          <w:sz w:val="21"/>
        </w:rPr>
        <w:t xml:space="preserve">: All surfaces composited with GL.</w:t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Force GL-only mod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WESTON_FORCE_RENDERER=1</w:t>
        <w:br/>
        <w:t xml:space="preserve"/>
      </w:r>
    </w:p>
    <w:p>
      <w:pPr>
        <w:numPr>
          <w:ilvl w:val="0"/>
          <w:numId w:val="10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eston-debug</w:t>
      </w:r>
      <w:r>
        <w:rPr>
          <w:rFonts w:eastAsia="inter" w:cs="inter" w:ascii="inter" w:hAnsi="inter"/>
          <w:color w:val="000000"/>
          <w:sz w:val="21"/>
        </w:rPr>
        <w:t xml:space="preserve"> to verify overlay assignmen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DG_RUNTIME_DIR=/tmp/xdg ./weston-debug -a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X Window System on Jets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1 Overview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X Window System</w:t>
      </w:r>
      <w:r>
        <w:rPr>
          <w:rFonts w:eastAsia="inter" w:cs="inter" w:ascii="inter" w:hAnsi="inter"/>
          <w:color w:val="000000"/>
          <w:sz w:val="21"/>
        </w:rPr>
        <w:t xml:space="preserve"> provides windowing, graphics, and device management for GUI applications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X server</w:t>
      </w:r>
      <w:r>
        <w:rPr>
          <w:rFonts w:eastAsia="inter" w:cs="inter" w:ascii="inter" w:hAnsi="inter"/>
          <w:color w:val="000000"/>
          <w:sz w:val="21"/>
        </w:rPr>
        <w:t xml:space="preserve"> is the standard implementation, supported in Jetson Linux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2 Starting X Server Manually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rt X server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b X -ac -noreset -nolisten tcp</w:t>
        <w:br/>
        <w:t xml:space="preserve"/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op X server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ps aux | grep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X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$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i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pid&gt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3 Runtime Configuration</w:t>
      </w:r>
    </w:p>
    <w:p>
      <w:pPr>
        <w:numPr>
          <w:ilvl w:val="0"/>
          <w:numId w:val="1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X server configuration via: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mand line options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vironment variables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org.conf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org.conf.d</w:t>
      </w:r>
      <w:r>
        <w:rPr>
          <w:rFonts w:eastAsia="inter" w:cs="inter" w:ascii="inter" w:hAnsi="inter"/>
          <w:color w:val="000000"/>
          <w:sz w:val="21"/>
        </w:rPr>
        <w:t xml:space="preserve"> files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-detection/fallbacks</w:t>
      </w:r>
    </w:p>
    <w:p>
      <w:pPr>
        <w:numPr>
          <w:ilvl w:val="0"/>
          <w:numId w:val="1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tilities: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randr</w:t>
      </w:r>
      <w:r>
        <w:rPr>
          <w:rFonts w:eastAsia="inter" w:cs="inter" w:ascii="inter" w:hAnsi="inter"/>
          <w:color w:val="000000"/>
          <w:sz w:val="21"/>
        </w:rPr>
        <w:t xml:space="preserve">: Set display properties (part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11-xserver-utils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1"/>
          <w:numId w:val="13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vidia-xconfig</w:t>
      </w:r>
      <w:r>
        <w:rPr>
          <w:rFonts w:eastAsia="inter" w:cs="inter" w:ascii="inter" w:hAnsi="inter"/>
          <w:color w:val="000000"/>
          <w:sz w:val="21"/>
        </w:rPr>
        <w:t xml:space="preserve">: Configur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org.conf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4 Using xrandr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ery displays/mode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xrandr</w:t>
        <w:br/>
        <w:t xml:space="preserve"/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t help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xrandr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5 Modifying Static Configuration</w:t>
      </w:r>
    </w:p>
    <w:p>
      <w:pPr>
        <w:numPr>
          <w:ilvl w:val="0"/>
          <w:numId w:val="15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 files: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X11/xorg.conf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X11/xorg.conf.d/</w:t>
      </w:r>
    </w:p>
    <w:p>
      <w:pPr>
        <w:numPr>
          <w:ilvl w:val="1"/>
          <w:numId w:val="1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usr/share/X11/xorg.conf.d/</w:t>
      </w:r>
    </w:p>
    <w:p>
      <w:pPr>
        <w:numPr>
          <w:ilvl w:val="0"/>
          <w:numId w:val="15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By default, settings are auto-detected; u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vidia-xconfig</w:t>
      </w:r>
      <w:r>
        <w:rPr>
          <w:rFonts w:eastAsia="inter" w:cs="inter" w:ascii="inter" w:hAnsi="inter"/>
          <w:color w:val="000000"/>
          <w:sz w:val="21"/>
        </w:rPr>
        <w:t xml:space="preserve"> for manual edi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6 Using nvidia-xconfig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lp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l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$ nvidia-xconfig --advanced-help</w:t>
        <w:br/>
        <w:t xml:space="preserve"/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custom EDID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-custom-edid=HDMI-&lt;n&gt;:&lt;path&gt;</w:t>
        <w:br/>
        <w:t xml:space="preserve"/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color bit-depth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-depth=&lt;depth&gt;</w:t>
        <w:br/>
        <w:t xml:space="preserve"/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display mod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mode=&lt;mode&gt;</w:t>
        <w:br/>
        <w:t xml:space="preserve"/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able debug mod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mode-debug</w:t>
        <w:br/>
        <w:t xml:space="preserve">$ nvidia-xconfig -no-mode-debug</w:t>
        <w:br/>
        <w:t xml:space="preserve"/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able single X screen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only-one-x-screen</w:t>
        <w:br/>
        <w:t xml:space="preserve"/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able screen mirroring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-metamode-orientatio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able screen spanning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nvidia-xconfig --metamode-orientation=&lt;value&gt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7 Advanced Display Feature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lending/Overlay: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graOverlayPriority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egraOverlayBlendmode</w:t>
      </w:r>
      <w:r>
        <w:rPr>
          <w:rFonts w:eastAsia="inter" w:cs="inter" w:ascii="inter" w:hAnsi="inter"/>
          <w:color w:val="000000"/>
          <w:sz w:val="21"/>
        </w:rPr>
        <w:t xml:space="preserve"> option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xorg.conf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xample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 "MetaModes" "nvidia-auto-select { TegraOverlayBlendmode = PremultSourceAlphaBlend, TegraOverlayPriority = 0 }"</w:t>
        <w:br/>
        <w:t xml:space="preserve"/>
      </w:r>
    </w:p>
    <w:p>
      <w:pPr>
        <w:numPr>
          <w:ilvl w:val="1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Query/modify at runtime:</w:t>
      </w:r>
    </w:p>
    <w:p>
      <w:pPr>
        <w:pStyle w:val="SourceCode"/>
        <w:shd w:val="clear" w:fill="F8F8FA"/>
        <w:spacing w:line="336" w:lineRule="auto"/>
        <w:ind w:left="108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 xrandr --prop</w:t>
        <w:br/>
        <w:t xml:space="preserve">$ xrandr --output HDMI-0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graOverlayPriority 0</w:t>
        <w:br/>
        <w:t xml:space="preserve">$ xrandr --output HDMI-0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graOverlayBlendmode PremultSourceAlphaBlend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Key Takeaway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ston/Wayland</w:t>
      </w:r>
      <w:r>
        <w:rPr>
          <w:rFonts w:eastAsia="inter" w:cs="inter" w:ascii="inter" w:hAnsi="inter"/>
          <w:color w:val="000000"/>
          <w:sz w:val="21"/>
        </w:rPr>
        <w:t xml:space="preserve"> is recommended for lightweight, modern, and embedded use cases.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X Window System</w:t>
      </w:r>
      <w:r>
        <w:rPr>
          <w:rFonts w:eastAsia="inter" w:cs="inter" w:ascii="inter" w:hAnsi="inter"/>
          <w:color w:val="000000"/>
          <w:sz w:val="21"/>
        </w:rPr>
        <w:t xml:space="preserve"> remains standard for legacy and advanced configurations, with robust runtime and static configuration tools.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th systems support multi-display, hot-plug, and advanced display features on Jetson hardware.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figuration and debugging are heavily command-driven, with clear support for both automated and manual workflow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ll commands and configuration options are presented for direct use or scripting, suitable for chatbot extraction and automation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962e1e81ef0c541bb7c0fb2b0e5b0e1f31b401b2.png" TargetMode="Internal"/><Relationship Id="rId6" Type="http://schemas.openxmlformats.org/officeDocument/2006/relationships/hyperlink" Target="https://docs.nvidia.com/jetson/archives/r34.1/DeveloperGuide/text/SD/WindowingSystems/WestonWayland.html" TargetMode="External"/><Relationship Id="rId7" Type="http://schemas.openxmlformats.org/officeDocument/2006/relationships/hyperlink" Target="https://docs.nvidia.com/jetson/archives/r34.1/DeveloperGuide/text/SD/WindowingSystems/XWindowSystem.html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22.263Z</dcterms:created>
  <dcterms:modified xsi:type="dcterms:W3CDTF">2025-04-28T16:05:22.263Z</dcterms:modified>
</cp:coreProperties>
</file>